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F0CCA" w14:textId="77777777"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8F0CD9" wp14:editId="3A8F0CDA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8F0CFB" w14:textId="77777777"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8F0CD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" filled="f" stroked="f">
                <v:textbox>
                  <w:txbxContent>
                    <w:p w14:paraId="3A8F0CFB" w14:textId="77777777"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3A8F0CCB" w14:textId="7D94F84D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756597">
        <w:rPr>
          <w:rFonts w:ascii="Arial" w:hAnsi="Arial" w:cs="Arial"/>
          <w:b/>
          <w:sz w:val="24"/>
          <w:szCs w:val="24"/>
        </w:rPr>
        <w:t>PORTUGALSKA</w:t>
      </w:r>
      <w:r w:rsidR="009D30F4">
        <w:rPr>
          <w:rFonts w:ascii="Arial" w:hAnsi="Arial" w:cs="Arial"/>
          <w:b/>
          <w:sz w:val="24"/>
          <w:szCs w:val="24"/>
        </w:rPr>
        <w:t xml:space="preserve"> 202</w:t>
      </w:r>
      <w:r w:rsidR="00266CCC">
        <w:rPr>
          <w:rFonts w:ascii="Arial" w:hAnsi="Arial" w:cs="Arial"/>
          <w:b/>
          <w:sz w:val="24"/>
          <w:szCs w:val="24"/>
        </w:rPr>
        <w:t>6</w:t>
      </w:r>
    </w:p>
    <w:p w14:paraId="3A8F0CCC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3A8F0CCD" w14:textId="53865006" w:rsidR="00FE5881" w:rsidRPr="001E7AEC" w:rsidRDefault="00FE5881" w:rsidP="00FE588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="00756597">
        <w:rPr>
          <w:rFonts w:ascii="Arial" w:hAnsi="Arial" w:cs="Arial"/>
          <w:sz w:val="24"/>
          <w:szCs w:val="24"/>
        </w:rPr>
        <w:t>na Portugalskem</w:t>
      </w:r>
      <w:r w:rsidR="00502232">
        <w:rPr>
          <w:rFonts w:ascii="Arial" w:hAnsi="Arial" w:cs="Arial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756597">
        <w:rPr>
          <w:rFonts w:ascii="Arial" w:hAnsi="Arial" w:cs="Arial"/>
          <w:sz w:val="24"/>
          <w:szCs w:val="24"/>
        </w:rPr>
        <w:t>na Portugalsk</w:t>
      </w:r>
      <w:r w:rsidR="00AC12DD">
        <w:rPr>
          <w:rFonts w:ascii="Arial" w:hAnsi="Arial" w:cs="Arial"/>
          <w:sz w:val="24"/>
          <w:szCs w:val="24"/>
        </w:rPr>
        <w:t>o</w:t>
      </w:r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revažal-a </w:t>
      </w:r>
      <w:r w:rsidR="00B80C35">
        <w:rPr>
          <w:rFonts w:ascii="Arial" w:hAnsi="Arial" w:cs="Arial"/>
          <w:sz w:val="24"/>
          <w:szCs w:val="24"/>
        </w:rPr>
        <w:t xml:space="preserve">z </w:t>
      </w:r>
      <w:r>
        <w:rPr>
          <w:rFonts w:ascii="Arial" w:hAnsi="Arial" w:cs="Arial"/>
          <w:sz w:val="24"/>
          <w:szCs w:val="24"/>
        </w:rPr>
        <w:t xml:space="preserve">javnim </w:t>
      </w:r>
      <w:r w:rsidR="00B80C35">
        <w:rPr>
          <w:rFonts w:ascii="Arial" w:hAnsi="Arial" w:cs="Arial"/>
          <w:sz w:val="24"/>
          <w:szCs w:val="24"/>
        </w:rPr>
        <w:t>ali organiziranim prevozom.</w:t>
      </w:r>
    </w:p>
    <w:p w14:paraId="3A8F0CCE" w14:textId="77777777" w:rsidR="00FE5881" w:rsidRPr="00D45E3A" w:rsidRDefault="00FE5881" w:rsidP="00FE588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3A8F0CCF" w14:textId="77777777" w:rsidR="00F81868" w:rsidRPr="00F81868" w:rsidRDefault="00F81868" w:rsidP="00F81868">
      <w:pPr>
        <w:rPr>
          <w:rFonts w:ascii="Arial" w:hAnsi="Arial" w:cs="Arial"/>
        </w:rPr>
      </w:pPr>
    </w:p>
    <w:p w14:paraId="3A8F0CD0" w14:textId="77777777" w:rsidR="00F81868" w:rsidRPr="00F81868" w:rsidRDefault="00F81868" w:rsidP="00F81868">
      <w:pPr>
        <w:rPr>
          <w:rFonts w:ascii="Arial" w:hAnsi="Arial" w:cs="Arial"/>
        </w:rPr>
      </w:pPr>
    </w:p>
    <w:p w14:paraId="3A8F0CD1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3A8F0CD2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3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3A8F0CD4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5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6" w14:textId="77777777" w:rsidR="00802C28" w:rsidRPr="0088433D" w:rsidRDefault="00F81868" w:rsidP="0088433D">
      <w:r>
        <w:tab/>
      </w:r>
      <w:r>
        <w:tab/>
      </w:r>
    </w:p>
    <w:p w14:paraId="3A8F0CD7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A8F0CD8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59AD5" w14:textId="77777777" w:rsidR="00B11599" w:rsidRDefault="00B11599" w:rsidP="00363D35">
      <w:pPr>
        <w:spacing w:after="0" w:line="240" w:lineRule="auto"/>
      </w:pPr>
      <w:r>
        <w:separator/>
      </w:r>
    </w:p>
  </w:endnote>
  <w:endnote w:type="continuationSeparator" w:id="0">
    <w:p w14:paraId="4EC75B1B" w14:textId="77777777" w:rsidR="00B11599" w:rsidRDefault="00B1159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60497" w14:textId="77777777" w:rsidR="00E50D35" w:rsidRDefault="00E50D3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1" w14:textId="77777777" w:rsidR="006802F6" w:rsidRDefault="006802F6">
    <w:pPr>
      <w:pStyle w:val="Noga"/>
      <w:jc w:val="center"/>
    </w:pPr>
  </w:p>
  <w:p w14:paraId="3A8F0CE2" w14:textId="77777777" w:rsidR="006802F6" w:rsidRPr="00BD2A2C" w:rsidRDefault="00B11599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3A8F0CE3" w14:textId="77777777" w:rsidR="00363D35" w:rsidRDefault="00363D35" w:rsidP="006802F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8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3A8F0CE9" w14:textId="77777777" w:rsidR="00DE0BC2" w:rsidRPr="00BD2A2C" w:rsidRDefault="00B11599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0223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0223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3A8F0CEA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0214D" w14:textId="77777777" w:rsidR="00B11599" w:rsidRDefault="00B11599" w:rsidP="00363D35">
      <w:pPr>
        <w:spacing w:after="0" w:line="240" w:lineRule="auto"/>
      </w:pPr>
      <w:r>
        <w:separator/>
      </w:r>
    </w:p>
  </w:footnote>
  <w:footnote w:type="continuationSeparator" w:id="0">
    <w:p w14:paraId="57820BE7" w14:textId="77777777" w:rsidR="00B11599" w:rsidRDefault="00B1159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DF" w14:textId="77777777" w:rsidR="007C147D" w:rsidRDefault="00B11599">
    <w:pPr>
      <w:pStyle w:val="Glava"/>
    </w:pPr>
    <w:r>
      <w:rPr>
        <w:noProof/>
        <w:lang w:eastAsia="sl-SI"/>
      </w:rPr>
      <w:pict w14:anchorId="3A8F0C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0" w14:textId="77777777" w:rsidR="00E563A2" w:rsidRDefault="00B11599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3A8F0C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3A8F0CED" wp14:editId="3A8F0CEE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4" w14:textId="77777777" w:rsidR="00985438" w:rsidRDefault="00985438" w:rsidP="00985438">
    <w:pPr>
      <w:pStyle w:val="Glava"/>
      <w:tabs>
        <w:tab w:val="right" w:pos="8364"/>
        <w:tab w:val="left" w:pos="8647"/>
      </w:tabs>
    </w:pPr>
  </w:p>
  <w:p w14:paraId="3A8F0CE5" w14:textId="334AE840"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3A8F0CEF" wp14:editId="3A8F0CF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3A8F0CF1" wp14:editId="3A8F0CF2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3A8F0CF3" wp14:editId="3A8F0CF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 wp14:anchorId="3A8F0CF5" wp14:editId="3A8F0CF6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3A8F0CF7" wp14:editId="3A8F0CF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3A8F0CE6" w14:textId="77777777"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14:paraId="3A8F0CE7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64232141">
    <w:abstractNumId w:val="1"/>
  </w:num>
  <w:num w:numId="2" w16cid:durableId="653074185">
    <w:abstractNumId w:val="4"/>
  </w:num>
  <w:num w:numId="3" w16cid:durableId="1579973669">
    <w:abstractNumId w:val="3"/>
  </w:num>
  <w:num w:numId="4" w16cid:durableId="592668195">
    <w:abstractNumId w:val="0"/>
  </w:num>
  <w:num w:numId="5" w16cid:durableId="2074237234">
    <w:abstractNumId w:val="5"/>
  </w:num>
  <w:num w:numId="6" w16cid:durableId="576748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6419E"/>
    <w:rsid w:val="00075F5F"/>
    <w:rsid w:val="00094C52"/>
    <w:rsid w:val="000956EB"/>
    <w:rsid w:val="000F1860"/>
    <w:rsid w:val="00132A4B"/>
    <w:rsid w:val="001448C5"/>
    <w:rsid w:val="001463CF"/>
    <w:rsid w:val="00146D4C"/>
    <w:rsid w:val="00157965"/>
    <w:rsid w:val="001619B9"/>
    <w:rsid w:val="00173AD6"/>
    <w:rsid w:val="00194275"/>
    <w:rsid w:val="001D2754"/>
    <w:rsid w:val="001E19E2"/>
    <w:rsid w:val="001F479A"/>
    <w:rsid w:val="001F773A"/>
    <w:rsid w:val="00212A5E"/>
    <w:rsid w:val="00212DDD"/>
    <w:rsid w:val="00245EC2"/>
    <w:rsid w:val="00266CCC"/>
    <w:rsid w:val="002931B9"/>
    <w:rsid w:val="002B505D"/>
    <w:rsid w:val="002B643B"/>
    <w:rsid w:val="002C04C4"/>
    <w:rsid w:val="002C24D1"/>
    <w:rsid w:val="00315479"/>
    <w:rsid w:val="00315AC9"/>
    <w:rsid w:val="00330DEF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6617D"/>
    <w:rsid w:val="00483AD5"/>
    <w:rsid w:val="00490201"/>
    <w:rsid w:val="004A55BE"/>
    <w:rsid w:val="004B2779"/>
    <w:rsid w:val="004C501D"/>
    <w:rsid w:val="004E02CD"/>
    <w:rsid w:val="00502232"/>
    <w:rsid w:val="00540C8D"/>
    <w:rsid w:val="0056031B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96090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56597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01778"/>
    <w:rsid w:val="00A15452"/>
    <w:rsid w:val="00A65BDB"/>
    <w:rsid w:val="00A743C2"/>
    <w:rsid w:val="00A906D7"/>
    <w:rsid w:val="00AB39B2"/>
    <w:rsid w:val="00AC12DD"/>
    <w:rsid w:val="00AD478E"/>
    <w:rsid w:val="00B11599"/>
    <w:rsid w:val="00B30BF9"/>
    <w:rsid w:val="00B5413A"/>
    <w:rsid w:val="00B62F63"/>
    <w:rsid w:val="00B64BC3"/>
    <w:rsid w:val="00B80C35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D575C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0D35"/>
    <w:rsid w:val="00E563A2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E5881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8F0CCA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7535DA-2755-4D68-9841-ED3F7765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Monika Rant</cp:lastModifiedBy>
  <cp:revision>14</cp:revision>
  <cp:lastPrinted>2022-01-24T10:00:00Z</cp:lastPrinted>
  <dcterms:created xsi:type="dcterms:W3CDTF">2023-04-14T06:58:00Z</dcterms:created>
  <dcterms:modified xsi:type="dcterms:W3CDTF">2026-05-21T08:22:00Z</dcterms:modified>
</cp:coreProperties>
</file>